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ata</w:t>
      </w:r>
      <w:r>
        <w:t xml:space="preserve"> </w:t>
      </w:r>
      <w:r>
        <w:t xml:space="preserve">Scientist</w:t>
      </w:r>
      <w:r>
        <w:t xml:space="preserve"> </w:t>
      </w:r>
      <w:r>
        <w:t xml:space="preserve">Position</w:t>
      </w:r>
      <w:r>
        <w:t xml:space="preserve"> </w:t>
      </w:r>
      <w:r>
        <w:t xml:space="preserve">in</w:t>
      </w:r>
      <w:r>
        <w:t xml:space="preserve"> </w:t>
      </w:r>
      <w:r>
        <w:t xml:space="preserve">Chile</w:t>
      </w:r>
      <w:r>
        <w:t xml:space="preserve"> </w:t>
      </w:r>
      <w:r>
        <w:t xml:space="preserve">Santiago</w:t>
      </w:r>
    </w:p>
    <w:bookmarkStart w:id="24"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Data Scientist position at [Company Name] in Chile Santiago. As a highly motivated and skilled data scientist with a passion for leveraging data-driven insights to solve complex challenges, I am eager to contribute my expertise to an organization that values innovation and excellence. The opportunity to work within the dynamic tech ecosystem of Chile Santiago, where technology and entrepreneurship are rapidly shaping the future, has inspired me to pursue this role with enthusiasm.</w:t>
      </w:r>
    </w:p>
    <w:p>
      <w:pPr>
        <w:pStyle w:val="BodyText"/>
      </w:pPr>
      <w:r>
        <w:t xml:space="preserve">With [X years] of experience in data science, I have developed a strong foundation in statistical analysis, machine learning, and data visualization. My career has been driven by a commitment to transforming raw data into actionable strategies that drive business growth and operational efficiency. Whether it’s building predictive models to forecast market trends or optimizing processes through advanced analytics, I thrive in environments where creativity meets technical rigor. I am particularly drawn to the Data Scientist role at [Company Name] because of its alignment with my professional goals and the opportunity to contribute to meaningful projects in a region like Chile Santiago, which is emerging as a hub for technological innovation.</w:t>
      </w:r>
    </w:p>
    <w:bookmarkStart w:id="20" w:name="why-chile-santiago"/>
    <w:p>
      <w:pPr>
        <w:pStyle w:val="Heading2"/>
      </w:pPr>
      <w:r>
        <w:t xml:space="preserve">Why Chile Santiago?</w:t>
      </w:r>
    </w:p>
    <w:p>
      <w:pPr>
        <w:pStyle w:val="FirstParagraph"/>
      </w:pPr>
      <w:r>
        <w:t xml:space="preserve">Chile Santiago has become a focal point for technological advancement in Latin America, with its vibrant startup culture and growing demand for data-driven solutions. The city’s unique blend of traditional industries and cutting-edge startups creates an exciting landscape where data science can make a tangible impact. I am deeply impressed by the way Chile Santiago is embracing digital transformation to address challenges in sectors such as healthcare, finance, agriculture, and urban planning. As a Data Scientist, I am eager to collaborate with teams in this region to develop solutions that not only meet global standards but also cater to local needs.</w:t>
      </w:r>
    </w:p>
    <w:p>
      <w:pPr>
        <w:pStyle w:val="BodyText"/>
      </w:pPr>
      <w:r>
        <w:t xml:space="preserve">My experience in cross-functional teams has equipped me with the ability to communicate complex technical concepts clearly and work effectively with stakeholders across departments. I have led projects that required collaboration with business analysts, engineers, and executives, ensuring that data insights were translated into strategic decisions. In my current role at [Current Company Name], I spearheaded a machine learning initiative to improve customer segmentation for a multinational retail client, resulting in a 25% increase in targeted marketing efficiency. This project underscored the importance of aligning data strategies with business objectives—a principle I bring to every endeavor.</w:t>
      </w:r>
    </w:p>
    <w:bookmarkEnd w:id="20"/>
    <w:bookmarkStart w:id="21" w:name="key-skills-and-expertise"/>
    <w:p>
      <w:pPr>
        <w:pStyle w:val="Heading2"/>
      </w:pPr>
      <w:r>
        <w:t xml:space="preserve">Key Skills and Expertise</w:t>
      </w:r>
    </w:p>
    <w:p>
      <w:pPr>
        <w:pStyle w:val="FirstParagraph"/>
      </w:pPr>
      <w:r>
        <w:t xml:space="preserve">As a Data Scientist, I specialize in Python, R, SQL, and tools such as Tableau and Power BI. My proficiency in machine learning frameworks like Scikit-learn and TensorFlow enables me to build scalable models that address real-world problems. I am also adept at working with big data technologies such as Hadoop and Spark to handle large-scale datasets efficiently. Beyond technical skills, I possess strong problem-solving abilities, a keen eye for detail, and the ability to adapt quickly to evolving challenges.</w:t>
      </w:r>
    </w:p>
    <w:p>
      <w:pPr>
        <w:pStyle w:val="BodyText"/>
      </w:pPr>
      <w:r>
        <w:t xml:space="preserve">One of my most rewarding experiences was leading a data analytics project for a renewable energy startup in Chile. By analyzing sensor data from solar panels and wind turbines, we optimized energy output by 18%, demonstrating the transformative potential of data science in sustainable development. This project not only reinforced my technical expertise but also deepened my understanding of how technology can address regional challenges. I am particularly interested in applying similar methodologies to support [Company Name]’s mission and contribute to the technological growth of Chile Santiago.</w:t>
      </w:r>
    </w:p>
    <w:bookmarkEnd w:id="21"/>
    <w:bookmarkStart w:id="22" w:name="why-i-am-a-strong-fit"/>
    <w:p>
      <w:pPr>
        <w:pStyle w:val="Heading2"/>
      </w:pPr>
      <w:r>
        <w:t xml:space="preserve">Why I Am a Strong Fit</w:t>
      </w:r>
    </w:p>
    <w:p>
      <w:pPr>
        <w:pStyle w:val="FirstParagraph"/>
      </w:pPr>
      <w:r>
        <w:t xml:space="preserve">What sets me apart as a Data Scientist is my ability to balance analytical precision with creative thinking. I approach problems with curiosity and a desire to uncover hidden patterns in data. For example, during a recent project involving customer churn prediction, I developed an innovative algorithm that outperformed existing models by 15%, ultimately saving the company millions in potential revenue loss. This achievement highlights my dedication to delivering results that matter.</w:t>
      </w:r>
    </w:p>
    <w:p>
      <w:pPr>
        <w:pStyle w:val="BodyText"/>
      </w:pPr>
      <w:r>
        <w:t xml:space="preserve">Moreover, I am passionate about continuous learning and staying updated with the latest advancements in data science. I regularly attend industry conferences, participate in online courses, and contribute to open-source projects to expand my knowledge. My commitment to professional growth ensures that I can bring fresh ideas and cutting-edge techniques to [Company Name].</w:t>
      </w:r>
    </w:p>
    <w:bookmarkEnd w:id="22"/>
    <w:bookmarkStart w:id="23" w:name="conclusion"/>
    <w:p>
      <w:pPr>
        <w:pStyle w:val="Heading2"/>
      </w:pPr>
      <w:r>
        <w:t xml:space="preserve">Conclusion</w:t>
      </w:r>
    </w:p>
    <w:p>
      <w:pPr>
        <w:pStyle w:val="FirstParagraph"/>
      </w:pPr>
      <w:r>
        <w:t xml:space="preserve">In conclusion, I am enthusiastic about the opportunity to join [Company Name] as a Data Scientist in Chile Santiago. I am confident that my technical skills, combined with my passion for innovation and problem-solving, will enable me to make significant contributions to your team. I would welcome the chance to discuss how my background and vision align with your organization’s goals.</w:t>
      </w:r>
    </w:p>
    <w:p>
      <w:pPr>
        <w:pStyle w:val="BodyText"/>
      </w:pPr>
      <w:r>
        <w:t xml:space="preserve">Thank you for considering my application. I look forward to the possibility of contributing to [Company Name]’s success in the vibrant and ever-evolving tech landscape of Chile Santiago.</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ata Scientist Position in Chile Santiago</dc:title>
  <dc:creator/>
  <dc:language>en</dc:language>
  <cp:keywords/>
  <dcterms:created xsi:type="dcterms:W3CDTF">2026-07-22T10:10:28Z</dcterms:created>
  <dcterms:modified xsi:type="dcterms:W3CDTF">2026-07-22T10:10:28Z</dcterms:modified>
</cp:coreProperties>
</file>

<file path=docProps/custom.xml><?xml version="1.0" encoding="utf-8"?>
<Properties xmlns="http://schemas.openxmlformats.org/officeDocument/2006/custom-properties" xmlns:vt="http://schemas.openxmlformats.org/officeDocument/2006/docPropsVTypes"/>
</file>